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798E6" w14:textId="0A6EA548" w:rsidR="0026422A" w:rsidRDefault="0026422A" w:rsidP="0026422A">
      <w:pPr>
        <w:jc w:val="center"/>
        <w:rPr>
          <w:b/>
          <w:bCs/>
        </w:rPr>
      </w:pPr>
      <w:r>
        <w:rPr>
          <w:b/>
          <w:bCs/>
        </w:rPr>
        <w:t>Quantify uncertainty in soil water storage modelling with a Bayesian linear regression.</w:t>
      </w:r>
    </w:p>
    <w:p w14:paraId="607768CD" w14:textId="08F4FB41" w:rsidR="004C2EA9" w:rsidRPr="00EA5702" w:rsidRDefault="00684A4F" w:rsidP="0026422A">
      <w:pPr>
        <w:rPr>
          <w:b/>
          <w:bCs/>
        </w:rPr>
      </w:pPr>
      <w:r w:rsidRPr="00EA5702">
        <w:rPr>
          <w:b/>
          <w:bCs/>
        </w:rPr>
        <w:t>Introduction</w:t>
      </w:r>
    </w:p>
    <w:p w14:paraId="786F680E" w14:textId="6D246717" w:rsidR="00EA5702" w:rsidRDefault="00EA5702" w:rsidP="00EA5702">
      <w:r>
        <w:t>A</w:t>
      </w:r>
      <w:r w:rsidRPr="00EA5702">
        <w:t xml:space="preserve"> gridded product of daily soil moisture at 250-meter spatial resolution </w:t>
      </w:r>
      <w:r w:rsidR="007C29B6">
        <w:t xml:space="preserve">was created </w:t>
      </w:r>
      <w:r w:rsidRPr="00EA5702">
        <w:t>by integrating in situ soil moisture from the Kansas Mesonet and a simple soil water storage model</w:t>
      </w:r>
      <w:r>
        <w:t xml:space="preserve"> as part of my </w:t>
      </w:r>
      <w:r w:rsidR="00863E89">
        <w:t>research</w:t>
      </w:r>
      <w:r>
        <w:t xml:space="preserve">. </w:t>
      </w:r>
      <w:r w:rsidR="007C29B6">
        <w:t>The model represented</w:t>
      </w:r>
      <w:r w:rsidRPr="00EA5702">
        <w:t xml:space="preserve"> temporal soil moisture dynamics </w:t>
      </w:r>
      <w:r>
        <w:t>using the following equation:</w:t>
      </w:r>
    </w:p>
    <w:p w14:paraId="1D22F7D1" w14:textId="5D3E4C2B" w:rsidR="00EA5702" w:rsidRPr="00EA5702" w:rsidRDefault="00000000" w:rsidP="00EA5702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  &amp;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≤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L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  &amp;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&gt;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L</m:t>
                          </m:r>
                        </m:sub>
                      </m:sSub>
                    </m:e>
                  </m:eqAr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11B34326" w14:textId="2B71AB6D" w:rsidR="004951A7" w:rsidRPr="004951A7" w:rsidRDefault="00EA5702" w:rsidP="007C29B6">
      <w:pPr>
        <w:rPr>
          <w:rFonts w:eastAsiaTheme="minorEastAsia"/>
          <w:iCs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i/>
          <w:iCs/>
        </w:rPr>
        <w:t xml:space="preserve"> </w:t>
      </w:r>
      <w:r>
        <w:t xml:space="preserve"> represent the soil water storage in the rootzone</w:t>
      </w:r>
      <w:r w:rsidR="007C29B6">
        <w:t xml:space="preserve"> at day t</w:t>
      </w:r>
      <w:r>
        <w:t xml:space="preserve">, </w:t>
      </w:r>
      <w:r w:rsidR="00913456"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cstheme="minorHAnsi"/>
          <w:i/>
          <w:iCs/>
        </w:rPr>
        <w:t xml:space="preserve"> </w:t>
      </w:r>
      <w:r>
        <w:t xml:space="preserve">is a recursive parameter representing the fraction of remaining water storage after the daily storage loss due to the different processes of the water dynamics in soil. </w:t>
      </w:r>
      <w:r w:rsidRPr="000C5BFA">
        <w:rPr>
          <w:i/>
          <w:iCs/>
        </w:rPr>
        <w:t>S</w:t>
      </w:r>
      <w:r w:rsidRPr="000C5BFA">
        <w:rPr>
          <w:i/>
          <w:iCs/>
          <w:vertAlign w:val="subscript"/>
        </w:rPr>
        <w:t>LL</w:t>
      </w:r>
      <w:r>
        <w:rPr>
          <w:i/>
          <w:iCs/>
          <w:vertAlign w:val="subscript"/>
        </w:rPr>
        <w:t xml:space="preserve"> </w:t>
      </w:r>
      <w:r>
        <w:t xml:space="preserve">is the lowest limit the soil can reach after it is dry, and </w:t>
      </w:r>
      <w:r w:rsidRPr="000C5BFA">
        <w:rPr>
          <w:i/>
          <w:iCs/>
        </w:rPr>
        <w:t>S</w:t>
      </w:r>
      <w:r w:rsidRPr="000C5BFA">
        <w:rPr>
          <w:i/>
          <w:iCs/>
          <w:vertAlign w:val="subscript"/>
        </w:rPr>
        <w:t>UL</w:t>
      </w:r>
      <w:r>
        <w:rPr>
          <w:i/>
          <w:iCs/>
          <w:vertAlign w:val="subscript"/>
        </w:rPr>
        <w:t xml:space="preserve"> </w:t>
      </w:r>
      <w:r>
        <w:t>is the maximum amount of water the soil can store</w:t>
      </w:r>
      <w:r w:rsidR="007C29B6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</m:oMath>
      <w:r w:rsidR="007C29B6">
        <w:t>, represent the previous state of soil water storage</w:t>
      </w:r>
      <w:r w:rsidR="00B5050A">
        <w:t xml:space="preserve">. </w:t>
      </w:r>
      <w:r w:rsidR="002215CF">
        <w:t>Finally,</w:t>
      </w:r>
      <w:r w:rsidR="00B5050A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7C29B6">
        <w:rPr>
          <w:rFonts w:eastAsiaTheme="minorEastAsia"/>
        </w:rPr>
        <w:t xml:space="preserve"> represent the precipitation events</w:t>
      </w:r>
      <w:r w:rsidR="007C29B6">
        <w:t>.</w:t>
      </w:r>
      <w:r w:rsidR="004951A7">
        <w:t xml:space="preserve"> </w:t>
      </w:r>
      <w:r w:rsidR="007C29B6">
        <w:t xml:space="preserve">In the current </w:t>
      </w:r>
      <w:r w:rsidR="00913456">
        <w:t>model</w:t>
      </w:r>
      <w:r w:rsidR="007C29B6"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7C29B6">
        <w:rPr>
          <w:rFonts w:eastAsiaTheme="minorEastAsia"/>
          <w:iCs/>
        </w:rPr>
        <w:t xml:space="preserve"> is implemented as a function of vapor pressure deficit</w:t>
      </w:r>
      <w:r w:rsidR="00913456">
        <w:rPr>
          <w:rFonts w:eastAsiaTheme="minorEastAsia"/>
          <w:iCs/>
        </w:rPr>
        <w:t xml:space="preserve"> (VPD)</w:t>
      </w:r>
      <w:r w:rsidR="007C29B6">
        <w:rPr>
          <w:rFonts w:eastAsiaTheme="minorEastAsia"/>
          <w:iCs/>
        </w:rPr>
        <w:t>.</w:t>
      </w:r>
    </w:p>
    <w:p w14:paraId="1394F385" w14:textId="69D1E37F" w:rsidR="004951A7" w:rsidRDefault="004951A7" w:rsidP="007C29B6">
      <w:pPr>
        <w:rPr>
          <w:rFonts w:eastAsiaTheme="minorEastAsia"/>
        </w:rPr>
      </w:pPr>
      <w:r>
        <w:rPr>
          <w:noProof/>
        </w:rPr>
        <mc:AlternateContent>
          <mc:Choice Requires="wpg">
            <w:drawing>
              <wp:anchor distT="0" distB="0" distL="91440" distR="91440" simplePos="0" relativeHeight="251660288" behindDoc="0" locked="0" layoutInCell="1" allowOverlap="1" wp14:anchorId="74A24606" wp14:editId="2E0D0EF4">
                <wp:simplePos x="0" y="0"/>
                <wp:positionH relativeFrom="column">
                  <wp:posOffset>-177165</wp:posOffset>
                </wp:positionH>
                <wp:positionV relativeFrom="paragraph">
                  <wp:posOffset>211455</wp:posOffset>
                </wp:positionV>
                <wp:extent cx="2673350" cy="2126615"/>
                <wp:effectExtent l="0" t="0" r="0" b="6985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3350" cy="2126615"/>
                          <a:chOff x="-102792" y="0"/>
                          <a:chExt cx="2675682" cy="213171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02792" y="0"/>
                            <a:ext cx="2391410" cy="17373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71899" y="1761251"/>
                            <a:ext cx="2500991" cy="37046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BF64436" w14:textId="1EA25A87" w:rsidR="00913456" w:rsidRPr="007D6814" w:rsidRDefault="00913456" w:rsidP="00913456">
                              <w:pPr>
                                <w:pStyle w:val="Caption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0" w:name="_Ref127289295"/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fldChar w:fldCharType="begin"/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instrText xml:space="preserve"> SEQ Figure \* ARABIC </w:instrText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fldChar w:fldCharType="separate"/>
                              </w:r>
                              <w:r w:rsidR="00180EB7">
                                <w:rPr>
                                  <w:noProof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fldChar w:fldCharType="end"/>
                              </w:r>
                              <w:bookmarkEnd w:id="0"/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t xml:space="preserve">. </w:t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sym w:font="Symbol" w:char="F06C"/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t xml:space="preserve">  as a function</w:t>
                              </w:r>
                              <w:r w:rsidR="007D6814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t>of</w:t>
                              </w:r>
                              <w:r w:rsidR="007D6814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t>VPD</w:t>
                              </w:r>
                              <w:r w:rsidR="00B5050A">
                                <w:rPr>
                                  <w:sz w:val="24"/>
                                  <w:szCs w:val="24"/>
                                </w:rPr>
                                <w:t>, different markers show different</w:t>
                              </w:r>
                              <w:r w:rsidR="002215CF">
                                <w:rPr>
                                  <w:sz w:val="24"/>
                                  <w:szCs w:val="24"/>
                                </w:rPr>
                                <w:t>.</w:t>
                              </w:r>
                              <w:r w:rsidR="00B5050A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gramStart"/>
                              <w:r w:rsidR="002215CF">
                                <w:rPr>
                                  <w:sz w:val="24"/>
                                  <w:szCs w:val="24"/>
                                </w:rPr>
                                <w:t>.</w:t>
                              </w:r>
                              <w:r w:rsidR="00B5050A">
                                <w:rPr>
                                  <w:sz w:val="24"/>
                                  <w:szCs w:val="24"/>
                                </w:rPr>
                                <w:t>textures</w:t>
                              </w:r>
                              <w:proofErr w:type="gramEnd"/>
                              <w:r w:rsidRPr="007D6814">
                                <w:rPr>
                                  <w:sz w:val="24"/>
                                  <w:szCs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A24606" id="Group 3" o:spid="_x0000_s1026" style="position:absolute;margin-left:-13.95pt;margin-top:16.65pt;width:210.5pt;height:167.45pt;z-index:251660288;mso-wrap-distance-left:7.2pt;mso-wrap-distance-right:7.2pt;mso-width-relative:margin;mso-height-relative:margin" coordorigin="-1027" coordsize="26756,213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Diagram&#10;&#10;Description automatically generated" style="position:absolute;left:-1027;width:23913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">
                  <v:imagedata r:id="rId6" o:title="Diagram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718;top:17612;width:25010;height:3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5BF64436" w14:textId="1EA25A87" w:rsidR="00913456" w:rsidRPr="007D6814" w:rsidRDefault="00913456" w:rsidP="00913456">
                        <w:pPr>
                          <w:pStyle w:val="Caption"/>
                          <w:rPr>
                            <w:sz w:val="24"/>
                            <w:szCs w:val="24"/>
                          </w:rPr>
                        </w:pPr>
                        <w:bookmarkStart w:id="1" w:name="_Ref127289295"/>
                        <w:r w:rsidRPr="007D6814">
                          <w:rPr>
                            <w:sz w:val="24"/>
                            <w:szCs w:val="24"/>
                          </w:rPr>
                          <w:t xml:space="preserve">Figure </w:t>
                        </w:r>
                        <w:r w:rsidRPr="007D6814">
                          <w:rPr>
                            <w:sz w:val="24"/>
                            <w:szCs w:val="24"/>
                          </w:rPr>
                          <w:fldChar w:fldCharType="begin"/>
                        </w:r>
                        <w:r w:rsidRPr="007D6814">
                          <w:rPr>
                            <w:sz w:val="24"/>
                            <w:szCs w:val="24"/>
                          </w:rPr>
                          <w:instrText xml:space="preserve"> SEQ Figure \* ARABIC </w:instrText>
                        </w:r>
                        <w:r w:rsidRPr="007D6814">
                          <w:rPr>
                            <w:sz w:val="24"/>
                            <w:szCs w:val="24"/>
                          </w:rPr>
                          <w:fldChar w:fldCharType="separate"/>
                        </w:r>
                        <w:r w:rsidR="00180EB7">
                          <w:rPr>
                            <w:noProof/>
                            <w:sz w:val="24"/>
                            <w:szCs w:val="24"/>
                          </w:rPr>
                          <w:t>1</w:t>
                        </w:r>
                        <w:r w:rsidRPr="007D6814">
                          <w:rPr>
                            <w:sz w:val="24"/>
                            <w:szCs w:val="24"/>
                          </w:rPr>
                          <w:fldChar w:fldCharType="end"/>
                        </w:r>
                        <w:bookmarkEnd w:id="1"/>
                        <w:r w:rsidRPr="007D6814">
                          <w:rPr>
                            <w:sz w:val="24"/>
                            <w:szCs w:val="24"/>
                          </w:rPr>
                          <w:t xml:space="preserve">. </w:t>
                        </w:r>
                        <w:r w:rsidRPr="007D6814">
                          <w:rPr>
                            <w:sz w:val="24"/>
                            <w:szCs w:val="24"/>
                          </w:rPr>
                          <w:sym w:font="Symbol" w:char="F06C"/>
                        </w:r>
                        <w:r w:rsidRPr="007D6814">
                          <w:rPr>
                            <w:sz w:val="24"/>
                            <w:szCs w:val="24"/>
                          </w:rPr>
                          <w:t xml:space="preserve">  as a function</w:t>
                        </w:r>
                        <w:r w:rsidR="007D6814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Pr="007D6814">
                          <w:rPr>
                            <w:sz w:val="24"/>
                            <w:szCs w:val="24"/>
                          </w:rPr>
                          <w:t>of</w:t>
                        </w:r>
                        <w:r w:rsidR="007D6814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Pr="007D6814">
                          <w:rPr>
                            <w:sz w:val="24"/>
                            <w:szCs w:val="24"/>
                          </w:rPr>
                          <w:t>VPD</w:t>
                        </w:r>
                        <w:r w:rsidR="00B5050A">
                          <w:rPr>
                            <w:sz w:val="24"/>
                            <w:szCs w:val="24"/>
                          </w:rPr>
                          <w:t>, different markers show different</w:t>
                        </w:r>
                        <w:r w:rsidR="002215CF">
                          <w:rPr>
                            <w:sz w:val="24"/>
                            <w:szCs w:val="24"/>
                          </w:rPr>
                          <w:t>.</w:t>
                        </w:r>
                        <w:r w:rsidR="00B5050A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proofErr w:type="gramStart"/>
                        <w:r w:rsidR="002215CF">
                          <w:rPr>
                            <w:sz w:val="24"/>
                            <w:szCs w:val="24"/>
                          </w:rPr>
                          <w:t>.</w:t>
                        </w:r>
                        <w:r w:rsidR="00B5050A">
                          <w:rPr>
                            <w:sz w:val="24"/>
                            <w:szCs w:val="24"/>
                          </w:rPr>
                          <w:t>textures</w:t>
                        </w:r>
                        <w:proofErr w:type="gramEnd"/>
                        <w:r w:rsidRPr="007D6814">
                          <w:rPr>
                            <w:sz w:val="24"/>
                            <w:szCs w:val="24"/>
                          </w:rPr>
                          <w:t>.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D75459" w:rsidRPr="00D75459">
        <w:rPr>
          <w:rFonts w:eastAsiaTheme="minorEastAsia"/>
          <w:b/>
          <w:bCs/>
          <w:iCs/>
        </w:rPr>
        <w:t>Significance of the study</w:t>
      </w:r>
      <w:r>
        <w:rPr>
          <w:rFonts w:eastAsiaTheme="minorEastAsia"/>
          <w:b/>
          <w:bCs/>
          <w:iCs/>
        </w:rPr>
        <w:br/>
      </w:r>
      <w:r w:rsidR="002215CF">
        <w:t>Figure 1 shows</w:t>
      </w:r>
      <w:r w:rsidR="00913456">
        <w:t xml:space="preserve"> a correlation between VPD and 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;</m:t>
        </m:r>
      </m:oMath>
      <w:r w:rsidR="00913456">
        <w:rPr>
          <w:rFonts w:eastAsiaTheme="minorEastAsia"/>
        </w:rPr>
        <w:t>, however</w:t>
      </w:r>
      <w:r w:rsidR="00B5050A">
        <w:rPr>
          <w:rFonts w:eastAsiaTheme="minorEastAsia"/>
        </w:rPr>
        <w:t>,</w:t>
      </w:r>
      <w:r w:rsidR="00913456">
        <w:rPr>
          <w:rFonts w:eastAsiaTheme="minorEastAsia"/>
        </w:rPr>
        <w:t xml:space="preserve"> the proposed equation </w:t>
      </w:r>
      <w:r w:rsidR="00B5050A" w:rsidRPr="00B5050A">
        <w:rPr>
          <w:rFonts w:eastAsiaTheme="minorEastAsia"/>
        </w:rPr>
        <w:t xml:space="preserve">does not account for all the possible values that are not </w:t>
      </w:r>
      <w:r w:rsidR="00D75459">
        <w:rPr>
          <w:rFonts w:eastAsiaTheme="minorEastAsia"/>
        </w:rPr>
        <w:t xml:space="preserve">represented by the linear regression. </w:t>
      </w:r>
      <w:r w:rsidR="007D6814">
        <w:rPr>
          <w:rFonts w:eastAsiaTheme="minorEastAsia"/>
        </w:rPr>
        <w:t>Using a</w:t>
      </w:r>
      <w:r w:rsidR="007D6814" w:rsidRPr="007D6814">
        <w:rPr>
          <w:rFonts w:eastAsiaTheme="minorEastAsia"/>
        </w:rPr>
        <w:t xml:space="preserve"> Bayesian </w:t>
      </w:r>
      <w:r w:rsidR="007D6814">
        <w:rPr>
          <w:rFonts w:eastAsiaTheme="minorEastAsia"/>
        </w:rPr>
        <w:t>approach for</w:t>
      </w:r>
      <w:r w:rsidR="007D6814" w:rsidRPr="007D6814">
        <w:rPr>
          <w:rFonts w:eastAsiaTheme="minorEastAsia"/>
        </w:rPr>
        <w:t xml:space="preserve"> this problem can lead to more accurate and reliable predictions or inferences by </w:t>
      </w:r>
      <w:r w:rsidR="00B5050A" w:rsidRPr="007D6814">
        <w:rPr>
          <w:rFonts w:eastAsiaTheme="minorEastAsia"/>
        </w:rPr>
        <w:t>incorporating</w:t>
      </w:r>
      <w:r w:rsidR="007D6814" w:rsidRPr="007D6814">
        <w:rPr>
          <w:rFonts w:eastAsiaTheme="minorEastAsia"/>
        </w:rPr>
        <w:t xml:space="preserve"> prior knowledge</w:t>
      </w:r>
      <w:r w:rsidR="007D6814">
        <w:rPr>
          <w:rFonts w:eastAsiaTheme="minorEastAsia"/>
        </w:rPr>
        <w:t xml:space="preserve"> </w:t>
      </w:r>
      <w:r w:rsidR="0075678D">
        <w:rPr>
          <w:rFonts w:eastAsiaTheme="minorEastAsia"/>
        </w:rPr>
        <w:t xml:space="preserve">and will </w:t>
      </w:r>
      <w:r w:rsidR="002215CF">
        <w:rPr>
          <w:rFonts w:eastAsiaTheme="minorEastAsia"/>
        </w:rPr>
        <w:t>represent</w:t>
      </w:r>
      <w:r w:rsidR="007D6814" w:rsidRPr="007D6814">
        <w:rPr>
          <w:rFonts w:eastAsiaTheme="minorEastAsia"/>
        </w:rPr>
        <w:t xml:space="preserve"> </w:t>
      </w:r>
      <w:r w:rsidR="007D6814">
        <w:rPr>
          <w:rFonts w:eastAsiaTheme="minorEastAsia"/>
        </w:rPr>
        <w:t xml:space="preserve">the </w:t>
      </w:r>
      <w:r w:rsidR="007D6814" w:rsidRPr="007D6814">
        <w:rPr>
          <w:rFonts w:eastAsiaTheme="minorEastAsia"/>
        </w:rPr>
        <w:t>uncertainty</w:t>
      </w:r>
      <w:r w:rsidR="007D6814">
        <w:rPr>
          <w:rFonts w:eastAsiaTheme="minorEastAsia"/>
        </w:rPr>
        <w:t>.</w:t>
      </w:r>
    </w:p>
    <w:p w14:paraId="5821C410" w14:textId="77777777" w:rsidR="004951A7" w:rsidRPr="004951A7" w:rsidRDefault="004951A7" w:rsidP="007C29B6">
      <w:pPr>
        <w:rPr>
          <w:rFonts w:eastAsiaTheme="minorEastAsia"/>
        </w:rPr>
      </w:pPr>
    </w:p>
    <w:p w14:paraId="031DD794" w14:textId="40A64BEA" w:rsidR="00D75459" w:rsidRDefault="00557593" w:rsidP="007C29B6">
      <w:pPr>
        <w:rPr>
          <w:rFonts w:eastAsiaTheme="minorEastAsia"/>
          <w:b/>
          <w:bCs/>
          <w:iCs/>
        </w:rPr>
      </w:pPr>
      <w:r>
        <w:rPr>
          <w:rFonts w:eastAsiaTheme="minorEastAsia"/>
          <w:b/>
          <w:bCs/>
          <w:iCs/>
        </w:rPr>
        <w:t>Methodology</w:t>
      </w:r>
    </w:p>
    <w:p w14:paraId="23B53B4B" w14:textId="1E9576C0" w:rsidR="003F0DD0" w:rsidRDefault="003F0DD0" w:rsidP="007A799A">
      <w:pPr>
        <w:rPr>
          <w:rFonts w:eastAsiaTheme="minorEastAsia"/>
          <w:iCs/>
        </w:rPr>
      </w:pPr>
      <w:r>
        <w:rPr>
          <w:rFonts w:eastAsiaTheme="minorEastAsia"/>
          <w:iCs/>
        </w:rPr>
        <w:t>Using the Bayesian framework</w:t>
      </w:r>
      <w:r w:rsidR="00B5050A">
        <w:rPr>
          <w:rFonts w:eastAsiaTheme="minorEastAsia"/>
          <w:iCs/>
        </w:rPr>
        <w:t>,</w:t>
      </w:r>
      <w:r>
        <w:rPr>
          <w:rFonts w:eastAsiaTheme="minorEastAsia"/>
          <w:iCs/>
        </w:rPr>
        <w:t xml:space="preserve"> this project aims to quantify the uncertainty during the inference of the soil water storage dry-down in each location by adjusting a</w:t>
      </w:r>
      <w:r w:rsidRPr="003F0DD0">
        <w:rPr>
          <w:rFonts w:eastAsiaTheme="minorEastAsia"/>
          <w:iCs/>
        </w:rPr>
        <w:t xml:space="preserve"> Bayesian linear regression model</w:t>
      </w:r>
      <w:r w:rsidR="00B5050A">
        <w:rPr>
          <w:rFonts w:eastAsiaTheme="minorEastAsia"/>
          <w:iCs/>
        </w:rPr>
        <w:t>,</w:t>
      </w:r>
      <w:r w:rsidRPr="003F0DD0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which </w:t>
      </w:r>
      <w:r w:rsidRPr="003F0DD0">
        <w:rPr>
          <w:rFonts w:eastAsiaTheme="minorEastAsia"/>
          <w:iCs/>
        </w:rPr>
        <w:t xml:space="preserve">will provide a more accurate and reliable prediction of soil moisture dynamics by accounting for all possible values that are not represented by the linear regression equation currently </w:t>
      </w:r>
      <w:r>
        <w:rPr>
          <w:rFonts w:eastAsiaTheme="minorEastAsia"/>
          <w:iCs/>
        </w:rPr>
        <w:t>used</w:t>
      </w:r>
      <w:r w:rsidRPr="003F0DD0">
        <w:rPr>
          <w:rFonts w:eastAsiaTheme="minorEastAsia"/>
          <w:iCs/>
        </w:rPr>
        <w:t>.</w:t>
      </w:r>
    </w:p>
    <w:p w14:paraId="43183F38" w14:textId="6897D437" w:rsidR="00C37838" w:rsidRDefault="007A799A" w:rsidP="007A799A">
      <w:pPr>
        <w:rPr>
          <w:rFonts w:eastAsiaTheme="minorEastAsia"/>
          <w:b/>
          <w:bCs/>
          <w:iCs/>
        </w:rPr>
      </w:pPr>
      <w:r w:rsidRPr="007A799A">
        <w:rPr>
          <w:rFonts w:eastAsiaTheme="minorEastAsia"/>
          <w:b/>
          <w:bCs/>
          <w:iCs/>
        </w:rPr>
        <w:t>Data Dissemination</w:t>
      </w:r>
    </w:p>
    <w:p w14:paraId="48A0DB83" w14:textId="6BD49219" w:rsidR="00863E89" w:rsidRPr="00966EAB" w:rsidRDefault="007A799A" w:rsidP="007A799A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The findings of this research will be published as part of my research in a </w:t>
      </w:r>
      <w:r w:rsidRPr="007A799A">
        <w:rPr>
          <w:rFonts w:eastAsiaTheme="minorEastAsia"/>
          <w:iCs/>
        </w:rPr>
        <w:t xml:space="preserve">poster at the 2023 ASA-CSA-SSSA annual meeting </w:t>
      </w:r>
      <w:r>
        <w:rPr>
          <w:rFonts w:eastAsiaTheme="minorEastAsia"/>
          <w:iCs/>
        </w:rPr>
        <w:t xml:space="preserve">and a scientific article in the </w:t>
      </w:r>
      <w:proofErr w:type="spellStart"/>
      <w:r>
        <w:rPr>
          <w:rFonts w:eastAsiaTheme="minorEastAsia"/>
          <w:iCs/>
        </w:rPr>
        <w:t>Vadoze</w:t>
      </w:r>
      <w:proofErr w:type="spellEnd"/>
      <w:r>
        <w:rPr>
          <w:rFonts w:eastAsiaTheme="minorEastAsia"/>
          <w:iCs/>
        </w:rPr>
        <w:t xml:space="preserve"> Zone Journal.</w:t>
      </w:r>
      <w:r w:rsidR="00966EAB">
        <w:rPr>
          <w:rFonts w:eastAsiaTheme="minorEastAsia"/>
          <w:iCs/>
        </w:rPr>
        <w:t xml:space="preserve"> Moreover, the outcomes of this research will be used to develop a Mesoscale Soil Moisture Monitoring tool</w:t>
      </w:r>
      <w:r w:rsidR="00401B63">
        <w:rPr>
          <w:rFonts w:eastAsiaTheme="minorEastAsia"/>
          <w:iCs/>
        </w:rPr>
        <w:t xml:space="preserve"> as one of the Rainfed Agriculture Innovation Network project objectives.</w:t>
      </w:r>
    </w:p>
    <w:sectPr w:rsidR="00863E89" w:rsidRPr="00966EAB" w:rsidSect="004951A7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Mrc0tDQ1MzA0MjJQ0lEKTi0uzszPAykwrAUAqW7BECwAAAA="/>
  </w:docVars>
  <w:rsids>
    <w:rsidRoot w:val="00A61708"/>
    <w:rsid w:val="000F6F52"/>
    <w:rsid w:val="00180EB7"/>
    <w:rsid w:val="002215CF"/>
    <w:rsid w:val="0026422A"/>
    <w:rsid w:val="002E2AB6"/>
    <w:rsid w:val="003F0DD0"/>
    <w:rsid w:val="00401B63"/>
    <w:rsid w:val="004951A7"/>
    <w:rsid w:val="004C2EA9"/>
    <w:rsid w:val="00557593"/>
    <w:rsid w:val="00586036"/>
    <w:rsid w:val="00595C9F"/>
    <w:rsid w:val="005E4428"/>
    <w:rsid w:val="00684A4F"/>
    <w:rsid w:val="006C5D8D"/>
    <w:rsid w:val="0075678D"/>
    <w:rsid w:val="007A799A"/>
    <w:rsid w:val="007C29B6"/>
    <w:rsid w:val="007D6814"/>
    <w:rsid w:val="00841E2C"/>
    <w:rsid w:val="00863E89"/>
    <w:rsid w:val="008656EE"/>
    <w:rsid w:val="00913456"/>
    <w:rsid w:val="00966EAB"/>
    <w:rsid w:val="00A61708"/>
    <w:rsid w:val="00AE18BB"/>
    <w:rsid w:val="00B5050A"/>
    <w:rsid w:val="00C37838"/>
    <w:rsid w:val="00D75459"/>
    <w:rsid w:val="00EA5702"/>
    <w:rsid w:val="00F3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F2374"/>
  <w15:chartTrackingRefBased/>
  <w15:docId w15:val="{2E5B78E0-1729-5747-9385-B96AEDDFD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702"/>
    <w:pPr>
      <w:spacing w:line="360" w:lineRule="auto"/>
    </w:pPr>
    <w:rPr>
      <w:rFonts w:ascii="Times" w:hAnsi="Tim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13456"/>
    <w:pPr>
      <w:spacing w:after="200" w:line="240" w:lineRule="auto"/>
    </w:pPr>
    <w:rPr>
      <w:iCs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8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0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57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55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9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0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4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94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80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3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59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8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6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65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49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042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C780DF-5E03-E74E-B5C2-34D86E84C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7</Words>
  <Characters>1897</Characters>
  <Application>Microsoft Office Word</Application>
  <DocSecurity>0</DocSecurity>
  <Lines>2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n Peraza Rud</dc:creator>
  <cp:keywords/>
  <dc:description/>
  <cp:lastModifiedBy>Joaquin Peraza Rud</cp:lastModifiedBy>
  <cp:revision>7</cp:revision>
  <cp:lastPrinted>2023-02-15T23:25:00Z</cp:lastPrinted>
  <dcterms:created xsi:type="dcterms:W3CDTF">2023-02-15T23:26:00Z</dcterms:created>
  <dcterms:modified xsi:type="dcterms:W3CDTF">2023-02-17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ff0343ddcaf9ddbfbe76cf4cff3cc05fd7eedd5d25105b3ab35af2668e422b</vt:lpwstr>
  </property>
</Properties>
</file>